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4BD7F" w14:textId="62496BD0" w:rsidR="000F240D" w:rsidRPr="00EA337E" w:rsidRDefault="004002E5" w:rsidP="00A56921">
      <w:pPr>
        <w:pStyle w:val="Heading1"/>
        <w:jc w:val="center"/>
        <w:rPr>
          <w:rFonts w:asciiTheme="minorHAnsi" w:hAnsiTheme="minorHAnsi" w:cstheme="minorHAnsi"/>
          <w:b/>
          <w:color w:val="auto"/>
          <w:sz w:val="44"/>
          <w:szCs w:val="44"/>
        </w:rPr>
      </w:pPr>
      <w:r>
        <w:rPr>
          <w:rFonts w:asciiTheme="minorHAnsi" w:hAnsiTheme="minorHAnsi" w:cstheme="minorHAnsi"/>
          <w:b/>
          <w:color w:val="auto"/>
          <w:sz w:val="44"/>
          <w:szCs w:val="44"/>
        </w:rPr>
        <w:t xml:space="preserve">Who is on my </w:t>
      </w:r>
      <w:r w:rsidR="00AB5ADF" w:rsidRPr="00EA337E">
        <w:rPr>
          <w:rFonts w:asciiTheme="minorHAnsi" w:hAnsiTheme="minorHAnsi" w:cstheme="minorHAnsi"/>
          <w:b/>
          <w:color w:val="auto"/>
          <w:sz w:val="44"/>
          <w:szCs w:val="44"/>
        </w:rPr>
        <w:t xml:space="preserve">Collaborative </w:t>
      </w:r>
      <w:r w:rsidR="00804EA4" w:rsidRPr="00EA337E">
        <w:rPr>
          <w:rFonts w:asciiTheme="minorHAnsi" w:hAnsiTheme="minorHAnsi" w:cstheme="minorHAnsi"/>
          <w:b/>
          <w:color w:val="auto"/>
          <w:sz w:val="44"/>
          <w:szCs w:val="44"/>
        </w:rPr>
        <w:t>Care Team?</w:t>
      </w:r>
    </w:p>
    <w:p w14:paraId="2F36A281" w14:textId="5F000604" w:rsidR="006258DE" w:rsidRPr="00DC686E" w:rsidRDefault="00FE79BC" w:rsidP="00E45A21">
      <w:pPr>
        <w:spacing w:line="276" w:lineRule="auto"/>
        <w:rPr>
          <w:rFonts w:cstheme="minorHAnsi"/>
          <w:sz w:val="24"/>
          <w:szCs w:val="24"/>
        </w:rPr>
      </w:pPr>
      <w:r w:rsidRPr="00DC686E">
        <w:rPr>
          <w:rFonts w:cstheme="minorHAnsi"/>
          <w:sz w:val="24"/>
          <w:szCs w:val="24"/>
        </w:rPr>
        <w:t>You, y</w:t>
      </w:r>
      <w:r w:rsidR="006258DE" w:rsidRPr="00DC686E">
        <w:rPr>
          <w:rFonts w:cstheme="minorHAnsi"/>
          <w:sz w:val="24"/>
          <w:szCs w:val="24"/>
        </w:rPr>
        <w:t>our primary care provider</w:t>
      </w:r>
      <w:r w:rsidR="00DC686E">
        <w:rPr>
          <w:rFonts w:cstheme="minorHAnsi"/>
          <w:sz w:val="24"/>
          <w:szCs w:val="24"/>
        </w:rPr>
        <w:t xml:space="preserve"> (PCP)</w:t>
      </w:r>
      <w:r w:rsidR="006258DE" w:rsidRPr="00DC686E">
        <w:rPr>
          <w:rFonts w:cstheme="minorHAnsi"/>
          <w:sz w:val="24"/>
          <w:szCs w:val="24"/>
        </w:rPr>
        <w:t>,</w:t>
      </w:r>
      <w:r w:rsidRPr="00DC686E">
        <w:rPr>
          <w:rFonts w:cstheme="minorHAnsi"/>
          <w:sz w:val="24"/>
          <w:szCs w:val="24"/>
        </w:rPr>
        <w:t xml:space="preserve"> your behav</w:t>
      </w:r>
      <w:r w:rsidR="006258DE" w:rsidRPr="00DC686E">
        <w:rPr>
          <w:rFonts w:cstheme="minorHAnsi"/>
          <w:sz w:val="24"/>
          <w:szCs w:val="24"/>
        </w:rPr>
        <w:t xml:space="preserve">ioral </w:t>
      </w:r>
      <w:r w:rsidR="006258DE" w:rsidRPr="00DC686E">
        <w:rPr>
          <w:rFonts w:cstheme="minorHAnsi"/>
          <w:noProof/>
          <w:sz w:val="24"/>
          <w:szCs w:val="24"/>
        </w:rPr>
        <w:t>health care</w:t>
      </w:r>
      <w:r w:rsidR="006258DE" w:rsidRPr="00DC686E">
        <w:rPr>
          <w:rFonts w:cstheme="minorHAnsi"/>
          <w:sz w:val="24"/>
          <w:szCs w:val="24"/>
        </w:rPr>
        <w:t xml:space="preserve"> </w:t>
      </w:r>
      <w:r w:rsidR="006258DE" w:rsidRPr="00DC686E">
        <w:rPr>
          <w:rFonts w:cstheme="minorHAnsi"/>
          <w:noProof/>
          <w:sz w:val="24"/>
          <w:szCs w:val="24"/>
        </w:rPr>
        <w:t>manager</w:t>
      </w:r>
      <w:r w:rsidR="00DC686E">
        <w:rPr>
          <w:rFonts w:cstheme="minorHAnsi"/>
          <w:noProof/>
          <w:sz w:val="24"/>
          <w:szCs w:val="24"/>
        </w:rPr>
        <w:t xml:space="preserve"> (BHCM)</w:t>
      </w:r>
      <w:r w:rsidRPr="00DC686E">
        <w:rPr>
          <w:rFonts w:cstheme="minorHAnsi"/>
          <w:noProof/>
          <w:sz w:val="24"/>
          <w:szCs w:val="24"/>
        </w:rPr>
        <w:t>,</w:t>
      </w:r>
      <w:r w:rsidRPr="00DC686E">
        <w:rPr>
          <w:rFonts w:cstheme="minorHAnsi"/>
          <w:sz w:val="24"/>
          <w:szCs w:val="24"/>
        </w:rPr>
        <w:t xml:space="preserve"> and a psychiatric consultant</w:t>
      </w:r>
      <w:r w:rsidR="00DC686E">
        <w:rPr>
          <w:rFonts w:cstheme="minorHAnsi"/>
          <w:sz w:val="24"/>
          <w:szCs w:val="24"/>
        </w:rPr>
        <w:t xml:space="preserve"> (PC)</w:t>
      </w:r>
      <w:r w:rsidRPr="00DC686E">
        <w:rPr>
          <w:rFonts w:cstheme="minorHAnsi"/>
          <w:sz w:val="24"/>
          <w:szCs w:val="24"/>
        </w:rPr>
        <w:t xml:space="preserve"> make up </w:t>
      </w:r>
      <w:r w:rsidR="0077016B" w:rsidRPr="00DC686E">
        <w:rPr>
          <w:rFonts w:cstheme="minorHAnsi"/>
          <w:sz w:val="24"/>
          <w:szCs w:val="24"/>
        </w:rPr>
        <w:t>your</w:t>
      </w:r>
      <w:r w:rsidRPr="00DC686E">
        <w:rPr>
          <w:rFonts w:cstheme="minorHAnsi"/>
          <w:sz w:val="24"/>
          <w:szCs w:val="24"/>
        </w:rPr>
        <w:t xml:space="preserve"> </w:t>
      </w:r>
      <w:r w:rsidR="00CD1FC5" w:rsidRPr="00DC686E">
        <w:rPr>
          <w:rFonts w:cstheme="minorHAnsi"/>
          <w:sz w:val="24"/>
          <w:szCs w:val="24"/>
        </w:rPr>
        <w:t>C</w:t>
      </w:r>
      <w:r w:rsidR="00AB5ADF" w:rsidRPr="00DC686E">
        <w:rPr>
          <w:rFonts w:cstheme="minorHAnsi"/>
          <w:sz w:val="24"/>
          <w:szCs w:val="24"/>
        </w:rPr>
        <w:t xml:space="preserve">ollaborative </w:t>
      </w:r>
      <w:r w:rsidR="00CD1FC5" w:rsidRPr="00DC686E">
        <w:rPr>
          <w:rFonts w:cstheme="minorHAnsi"/>
          <w:sz w:val="24"/>
          <w:szCs w:val="24"/>
        </w:rPr>
        <w:t>C</w:t>
      </w:r>
      <w:r w:rsidRPr="00DC686E">
        <w:rPr>
          <w:rFonts w:cstheme="minorHAnsi"/>
          <w:sz w:val="24"/>
          <w:szCs w:val="24"/>
        </w:rPr>
        <w:t xml:space="preserve">are </w:t>
      </w:r>
      <w:r w:rsidR="00110040" w:rsidRPr="00DC686E">
        <w:rPr>
          <w:rFonts w:cstheme="minorHAnsi"/>
          <w:sz w:val="24"/>
          <w:szCs w:val="24"/>
        </w:rPr>
        <w:t xml:space="preserve">treatment </w:t>
      </w:r>
      <w:r w:rsidRPr="00DC686E">
        <w:rPr>
          <w:rFonts w:cstheme="minorHAnsi"/>
          <w:sz w:val="24"/>
          <w:szCs w:val="24"/>
        </w:rPr>
        <w:t xml:space="preserve">team. </w:t>
      </w:r>
    </w:p>
    <w:p w14:paraId="01261ED6" w14:textId="3714452B" w:rsidR="00FE79BC" w:rsidRPr="004002E5" w:rsidRDefault="004002E5" w:rsidP="00EA337E">
      <w:pPr>
        <w:tabs>
          <w:tab w:val="left" w:pos="7380"/>
        </w:tabs>
        <w:spacing w:line="240" w:lineRule="auto"/>
        <w:ind w:right="90"/>
        <w:rPr>
          <w:rFonts w:cstheme="minorHAnsi"/>
          <w:b/>
          <w:sz w:val="32"/>
          <w:szCs w:val="32"/>
          <w:u w:val="single"/>
        </w:rPr>
      </w:pPr>
      <w:r w:rsidRPr="004002E5">
        <w:rPr>
          <w:rFonts w:cstheme="minorHAnsi"/>
          <w:b/>
          <w:sz w:val="32"/>
          <w:szCs w:val="32"/>
          <w:u w:val="single"/>
        </w:rPr>
        <w:t>You</w:t>
      </w:r>
    </w:p>
    <w:p w14:paraId="2E79A227" w14:textId="77777777" w:rsidR="00FE79BC" w:rsidRPr="00DC686E" w:rsidRDefault="00FE79BC" w:rsidP="00EA337E">
      <w:pPr>
        <w:pStyle w:val="NoSpacing"/>
        <w:spacing w:line="276" w:lineRule="auto"/>
        <w:rPr>
          <w:rFonts w:cstheme="minorHAnsi"/>
          <w:b/>
          <w:sz w:val="24"/>
          <w:szCs w:val="24"/>
        </w:rPr>
      </w:pPr>
      <w:r w:rsidRPr="00DC686E">
        <w:rPr>
          <w:rFonts w:cstheme="minorHAnsi"/>
          <w:b/>
          <w:sz w:val="24"/>
          <w:szCs w:val="24"/>
        </w:rPr>
        <w:t xml:space="preserve">You are the most important person on the team! </w:t>
      </w:r>
    </w:p>
    <w:p w14:paraId="0B4E84AB" w14:textId="77777777" w:rsidR="00457C82" w:rsidRPr="00DC686E" w:rsidRDefault="00457C82" w:rsidP="00EA337E">
      <w:pPr>
        <w:pStyle w:val="NoSpacing"/>
        <w:numPr>
          <w:ilvl w:val="0"/>
          <w:numId w:val="7"/>
        </w:numPr>
        <w:spacing w:line="276" w:lineRule="auto"/>
        <w:rPr>
          <w:rFonts w:cstheme="minorHAnsi"/>
          <w:sz w:val="24"/>
          <w:szCs w:val="24"/>
        </w:rPr>
      </w:pPr>
      <w:r w:rsidRPr="00DC686E">
        <w:rPr>
          <w:rFonts w:cstheme="minorHAnsi"/>
          <w:sz w:val="24"/>
          <w:szCs w:val="24"/>
        </w:rPr>
        <w:t>Tell us what you are feeling</w:t>
      </w:r>
      <w:r w:rsidR="00DF7129" w:rsidRPr="00DC686E">
        <w:rPr>
          <w:rFonts w:cstheme="minorHAnsi"/>
          <w:sz w:val="24"/>
          <w:szCs w:val="24"/>
        </w:rPr>
        <w:t>.</w:t>
      </w:r>
    </w:p>
    <w:p w14:paraId="5E445293" w14:textId="2DB27BD7" w:rsidR="00CD1FC5" w:rsidRPr="00DC686E" w:rsidRDefault="00CD1FC5" w:rsidP="00EA337E">
      <w:pPr>
        <w:pStyle w:val="NoSpacing"/>
        <w:numPr>
          <w:ilvl w:val="0"/>
          <w:numId w:val="7"/>
        </w:numPr>
        <w:spacing w:line="276" w:lineRule="auto"/>
        <w:rPr>
          <w:rFonts w:cstheme="minorHAnsi"/>
          <w:sz w:val="24"/>
          <w:szCs w:val="24"/>
        </w:rPr>
      </w:pPr>
      <w:r w:rsidRPr="00DC686E">
        <w:rPr>
          <w:rFonts w:cstheme="minorHAnsi"/>
          <w:sz w:val="24"/>
          <w:szCs w:val="24"/>
        </w:rPr>
        <w:t xml:space="preserve">Take medications as prescribed or ask your </w:t>
      </w:r>
      <w:r w:rsidR="00DC686E" w:rsidRPr="00DC686E">
        <w:rPr>
          <w:rFonts w:cstheme="minorHAnsi"/>
          <w:sz w:val="24"/>
          <w:szCs w:val="24"/>
        </w:rPr>
        <w:t>PCP</w:t>
      </w:r>
      <w:r w:rsidRPr="00DC686E">
        <w:rPr>
          <w:rFonts w:cstheme="minorHAnsi"/>
          <w:sz w:val="24"/>
          <w:szCs w:val="24"/>
        </w:rPr>
        <w:t xml:space="preserve"> if you are thinking about making changes</w:t>
      </w:r>
      <w:r w:rsidR="00DF7129" w:rsidRPr="00DC686E">
        <w:rPr>
          <w:rFonts w:cstheme="minorHAnsi"/>
          <w:sz w:val="24"/>
          <w:szCs w:val="24"/>
        </w:rPr>
        <w:t>.</w:t>
      </w:r>
    </w:p>
    <w:p w14:paraId="7E20A74E" w14:textId="77777777" w:rsidR="00FE79BC" w:rsidRPr="00DC686E" w:rsidRDefault="00FE79BC" w:rsidP="00EA337E">
      <w:pPr>
        <w:pStyle w:val="NoSpacing"/>
        <w:numPr>
          <w:ilvl w:val="0"/>
          <w:numId w:val="7"/>
        </w:numPr>
        <w:spacing w:line="276" w:lineRule="auto"/>
        <w:rPr>
          <w:rFonts w:cstheme="minorHAnsi"/>
          <w:sz w:val="24"/>
          <w:szCs w:val="24"/>
        </w:rPr>
      </w:pPr>
      <w:r w:rsidRPr="00DC686E">
        <w:rPr>
          <w:rFonts w:cstheme="minorHAnsi"/>
          <w:sz w:val="24"/>
          <w:szCs w:val="24"/>
        </w:rPr>
        <w:t xml:space="preserve">Track your </w:t>
      </w:r>
      <w:r w:rsidR="00CD1FC5" w:rsidRPr="00DC686E">
        <w:rPr>
          <w:rFonts w:cstheme="minorHAnsi"/>
          <w:sz w:val="24"/>
          <w:szCs w:val="24"/>
        </w:rPr>
        <w:t>progress with self-management tools</w:t>
      </w:r>
      <w:r w:rsidR="00DF7129" w:rsidRPr="00DC686E">
        <w:rPr>
          <w:rFonts w:cstheme="minorHAnsi"/>
          <w:sz w:val="24"/>
          <w:szCs w:val="24"/>
        </w:rPr>
        <w:t>.</w:t>
      </w:r>
    </w:p>
    <w:p w14:paraId="45BF5206" w14:textId="77777777" w:rsidR="00FE79BC" w:rsidRPr="00DC686E" w:rsidRDefault="00CD1FC5" w:rsidP="00EA337E">
      <w:pPr>
        <w:pStyle w:val="NoSpacing"/>
        <w:numPr>
          <w:ilvl w:val="0"/>
          <w:numId w:val="7"/>
        </w:numPr>
        <w:spacing w:line="276" w:lineRule="auto"/>
        <w:rPr>
          <w:rFonts w:cstheme="minorHAnsi"/>
          <w:sz w:val="24"/>
          <w:szCs w:val="24"/>
        </w:rPr>
      </w:pPr>
      <w:r w:rsidRPr="00DC686E">
        <w:rPr>
          <w:rFonts w:cstheme="minorHAnsi"/>
          <w:sz w:val="24"/>
          <w:szCs w:val="24"/>
        </w:rPr>
        <w:t>Tell us what works and what doesn’t work for you</w:t>
      </w:r>
      <w:r w:rsidR="00DF7129" w:rsidRPr="00DC686E">
        <w:rPr>
          <w:rFonts w:cstheme="minorHAnsi"/>
          <w:sz w:val="24"/>
          <w:szCs w:val="24"/>
        </w:rPr>
        <w:t>.</w:t>
      </w:r>
    </w:p>
    <w:p w14:paraId="57BA7F3A" w14:textId="77777777" w:rsidR="00457C82" w:rsidRPr="00DC686E" w:rsidRDefault="00457C82" w:rsidP="00EA337E">
      <w:pPr>
        <w:pStyle w:val="NoSpacing"/>
        <w:numPr>
          <w:ilvl w:val="0"/>
          <w:numId w:val="7"/>
        </w:numPr>
        <w:spacing w:line="276" w:lineRule="auto"/>
        <w:rPr>
          <w:rFonts w:cstheme="minorHAnsi"/>
          <w:sz w:val="24"/>
          <w:szCs w:val="24"/>
        </w:rPr>
      </w:pPr>
      <w:r w:rsidRPr="00DC686E">
        <w:rPr>
          <w:rFonts w:cstheme="minorHAnsi"/>
          <w:sz w:val="24"/>
          <w:szCs w:val="24"/>
        </w:rPr>
        <w:t>Ask questions</w:t>
      </w:r>
      <w:r w:rsidR="00D30984" w:rsidRPr="00DC686E">
        <w:rPr>
          <w:rFonts w:cstheme="minorHAnsi"/>
          <w:sz w:val="24"/>
          <w:szCs w:val="24"/>
        </w:rPr>
        <w:t>!</w:t>
      </w:r>
    </w:p>
    <w:p w14:paraId="28AFC61D" w14:textId="77777777" w:rsidR="008867D1" w:rsidRPr="00EA337E" w:rsidRDefault="008867D1" w:rsidP="00CB7FE7">
      <w:pPr>
        <w:tabs>
          <w:tab w:val="left" w:pos="7380"/>
        </w:tabs>
        <w:spacing w:line="240" w:lineRule="auto"/>
        <w:ind w:right="90"/>
        <w:rPr>
          <w:rFonts w:cstheme="minorHAnsi"/>
          <w:b/>
          <w:sz w:val="20"/>
          <w:szCs w:val="16"/>
        </w:rPr>
      </w:pPr>
    </w:p>
    <w:p w14:paraId="7A500B8A" w14:textId="138E5171" w:rsidR="00FE79BC" w:rsidRPr="004002E5" w:rsidRDefault="004002E5" w:rsidP="00EA337E">
      <w:pPr>
        <w:tabs>
          <w:tab w:val="left" w:pos="7380"/>
        </w:tabs>
        <w:spacing w:line="240" w:lineRule="auto"/>
        <w:ind w:right="90"/>
        <w:rPr>
          <w:rFonts w:cstheme="minorHAnsi"/>
          <w:b/>
          <w:sz w:val="32"/>
          <w:szCs w:val="32"/>
          <w:u w:val="single"/>
        </w:rPr>
      </w:pPr>
      <w:r>
        <w:rPr>
          <w:rFonts w:cstheme="minorHAnsi"/>
          <w:b/>
          <w:sz w:val="32"/>
          <w:szCs w:val="32"/>
          <w:u w:val="single"/>
        </w:rPr>
        <w:t xml:space="preserve">The </w:t>
      </w:r>
      <w:r w:rsidRPr="004002E5">
        <w:rPr>
          <w:rFonts w:cstheme="minorHAnsi"/>
          <w:b/>
          <w:sz w:val="32"/>
          <w:szCs w:val="32"/>
          <w:u w:val="single"/>
        </w:rPr>
        <w:t>Primary Care Provider</w:t>
      </w:r>
    </w:p>
    <w:p w14:paraId="3862C8BD" w14:textId="40BBD181" w:rsidR="00DC686E" w:rsidRPr="00DC686E" w:rsidRDefault="00C5518C" w:rsidP="00EA337E">
      <w:pPr>
        <w:pStyle w:val="NoSpacing"/>
        <w:spacing w:line="276" w:lineRule="auto"/>
        <w:rPr>
          <w:rFonts w:cstheme="minorHAnsi"/>
          <w:b/>
          <w:sz w:val="24"/>
        </w:rPr>
      </w:pPr>
      <w:r w:rsidRPr="00DC686E">
        <w:rPr>
          <w:rFonts w:cstheme="minorHAnsi"/>
          <w:b/>
          <w:sz w:val="24"/>
        </w:rPr>
        <w:t>Your PCP oversees your care.</w:t>
      </w:r>
      <w:r w:rsidR="00FE79BC" w:rsidRPr="00DC686E">
        <w:rPr>
          <w:rFonts w:cstheme="minorHAnsi"/>
          <w:b/>
          <w:sz w:val="24"/>
        </w:rPr>
        <w:t xml:space="preserve"> </w:t>
      </w:r>
      <w:r w:rsidR="00CD1FC5" w:rsidRPr="00DC686E">
        <w:rPr>
          <w:rFonts w:cstheme="minorHAnsi"/>
          <w:b/>
          <w:sz w:val="24"/>
        </w:rPr>
        <w:t>They:</w:t>
      </w:r>
    </w:p>
    <w:p w14:paraId="4DCDDAA5" w14:textId="77777777" w:rsidR="00CD1FC5" w:rsidRPr="00DC686E" w:rsidRDefault="00CD1FC5" w:rsidP="00EA337E">
      <w:pPr>
        <w:pStyle w:val="NoSpacing"/>
        <w:numPr>
          <w:ilvl w:val="0"/>
          <w:numId w:val="6"/>
        </w:numPr>
        <w:spacing w:line="276" w:lineRule="auto"/>
        <w:rPr>
          <w:rFonts w:cstheme="minorHAnsi"/>
          <w:sz w:val="24"/>
        </w:rPr>
      </w:pPr>
      <w:r w:rsidRPr="00DC686E">
        <w:rPr>
          <w:rFonts w:cstheme="minorHAnsi"/>
          <w:sz w:val="24"/>
        </w:rPr>
        <w:t>Talk with you about your symptoms</w:t>
      </w:r>
      <w:r w:rsidR="00DF7129" w:rsidRPr="00DC686E">
        <w:rPr>
          <w:rFonts w:cstheme="minorHAnsi"/>
          <w:sz w:val="24"/>
        </w:rPr>
        <w:t>.</w:t>
      </w:r>
    </w:p>
    <w:p w14:paraId="6D49C52E" w14:textId="77777777" w:rsidR="00CD1FC5" w:rsidRPr="00DC686E" w:rsidRDefault="00CD1FC5" w:rsidP="00EA337E">
      <w:pPr>
        <w:pStyle w:val="NoSpacing"/>
        <w:numPr>
          <w:ilvl w:val="0"/>
          <w:numId w:val="6"/>
        </w:numPr>
        <w:spacing w:line="276" w:lineRule="auto"/>
        <w:rPr>
          <w:rFonts w:cstheme="minorHAnsi"/>
          <w:sz w:val="24"/>
        </w:rPr>
      </w:pPr>
      <w:r w:rsidRPr="00DC686E">
        <w:rPr>
          <w:rFonts w:cstheme="minorHAnsi"/>
          <w:sz w:val="24"/>
        </w:rPr>
        <w:t>If need</w:t>
      </w:r>
      <w:r w:rsidR="00DF7129" w:rsidRPr="00DC686E">
        <w:rPr>
          <w:rFonts w:cstheme="minorHAnsi"/>
          <w:sz w:val="24"/>
        </w:rPr>
        <w:t>ed</w:t>
      </w:r>
      <w:r w:rsidRPr="00DC686E">
        <w:rPr>
          <w:rFonts w:cstheme="minorHAnsi"/>
          <w:sz w:val="24"/>
        </w:rPr>
        <w:t>, write your prescriptions</w:t>
      </w:r>
      <w:r w:rsidR="00DF7129" w:rsidRPr="00DC686E">
        <w:rPr>
          <w:rFonts w:cstheme="minorHAnsi"/>
          <w:sz w:val="24"/>
        </w:rPr>
        <w:t>.</w:t>
      </w:r>
    </w:p>
    <w:p w14:paraId="421E5C5D" w14:textId="4178711C" w:rsidR="00C5518C" w:rsidRPr="00DC686E" w:rsidRDefault="00C5518C" w:rsidP="00EA337E">
      <w:pPr>
        <w:pStyle w:val="NoSpacing"/>
        <w:numPr>
          <w:ilvl w:val="0"/>
          <w:numId w:val="6"/>
        </w:numPr>
        <w:spacing w:line="276" w:lineRule="auto"/>
        <w:rPr>
          <w:rFonts w:cstheme="minorHAnsi"/>
          <w:sz w:val="24"/>
        </w:rPr>
      </w:pPr>
      <w:r w:rsidRPr="00DC686E">
        <w:rPr>
          <w:rFonts w:cstheme="minorHAnsi"/>
          <w:sz w:val="24"/>
        </w:rPr>
        <w:t xml:space="preserve">Work with your </w:t>
      </w:r>
      <w:r w:rsidR="00DC686E">
        <w:rPr>
          <w:rFonts w:cstheme="minorHAnsi"/>
          <w:sz w:val="24"/>
          <w:szCs w:val="24"/>
        </w:rPr>
        <w:t>BHCM</w:t>
      </w:r>
      <w:r w:rsidR="00DF7129" w:rsidRPr="00DC686E" w:rsidDel="00DF7129">
        <w:rPr>
          <w:rFonts w:cstheme="minorHAnsi"/>
          <w:sz w:val="24"/>
        </w:rPr>
        <w:t xml:space="preserve"> </w:t>
      </w:r>
      <w:r w:rsidRPr="00DC686E">
        <w:rPr>
          <w:rFonts w:cstheme="minorHAnsi"/>
          <w:sz w:val="24"/>
        </w:rPr>
        <w:t>to stay informed of your progress</w:t>
      </w:r>
      <w:r w:rsidR="008966FA" w:rsidRPr="00DC686E">
        <w:rPr>
          <w:rFonts w:cstheme="minorHAnsi"/>
          <w:sz w:val="24"/>
        </w:rPr>
        <w:t>.</w:t>
      </w:r>
    </w:p>
    <w:p w14:paraId="21CA2FEF" w14:textId="27D18C11" w:rsidR="008867D1" w:rsidRPr="00DC686E" w:rsidRDefault="00435009" w:rsidP="00EA337E">
      <w:pPr>
        <w:pStyle w:val="NoSpacing"/>
        <w:numPr>
          <w:ilvl w:val="0"/>
          <w:numId w:val="6"/>
        </w:numPr>
        <w:spacing w:line="276" w:lineRule="auto"/>
        <w:rPr>
          <w:rFonts w:cstheme="minorHAnsi"/>
          <w:sz w:val="24"/>
        </w:rPr>
      </w:pPr>
      <w:r w:rsidRPr="00DC686E">
        <w:rPr>
          <w:rFonts w:cstheme="minorHAnsi"/>
          <w:sz w:val="24"/>
        </w:rPr>
        <w:t xml:space="preserve">Talk </w:t>
      </w:r>
      <w:r w:rsidR="00C5518C" w:rsidRPr="00DC686E">
        <w:rPr>
          <w:rFonts w:cstheme="minorHAnsi"/>
          <w:sz w:val="24"/>
        </w:rPr>
        <w:t xml:space="preserve">with </w:t>
      </w:r>
      <w:r w:rsidR="00CD1FC5" w:rsidRPr="00DC686E">
        <w:rPr>
          <w:rFonts w:cstheme="minorHAnsi"/>
          <w:sz w:val="24"/>
        </w:rPr>
        <w:t xml:space="preserve">your </w:t>
      </w:r>
      <w:r w:rsidR="00DC686E">
        <w:rPr>
          <w:rFonts w:cstheme="minorHAnsi"/>
          <w:sz w:val="24"/>
          <w:szCs w:val="24"/>
        </w:rPr>
        <w:t>BHCM</w:t>
      </w:r>
      <w:r w:rsidR="00DF7129" w:rsidRPr="00DC686E" w:rsidDel="00DF7129">
        <w:rPr>
          <w:rFonts w:cstheme="minorHAnsi"/>
          <w:sz w:val="24"/>
        </w:rPr>
        <w:t xml:space="preserve"> </w:t>
      </w:r>
      <w:r w:rsidR="00CD1FC5" w:rsidRPr="00DC686E">
        <w:rPr>
          <w:rFonts w:cstheme="minorHAnsi"/>
          <w:sz w:val="24"/>
        </w:rPr>
        <w:t xml:space="preserve">and </w:t>
      </w:r>
      <w:r w:rsidR="00DC686E">
        <w:rPr>
          <w:rFonts w:cstheme="minorHAnsi"/>
          <w:sz w:val="24"/>
        </w:rPr>
        <w:t>PC</w:t>
      </w:r>
      <w:r w:rsidR="00C5518C" w:rsidRPr="00DC686E">
        <w:rPr>
          <w:rFonts w:cstheme="minorHAnsi"/>
          <w:sz w:val="24"/>
        </w:rPr>
        <w:t xml:space="preserve"> </w:t>
      </w:r>
      <w:r w:rsidRPr="00DC686E">
        <w:rPr>
          <w:rFonts w:cstheme="minorHAnsi"/>
          <w:sz w:val="24"/>
        </w:rPr>
        <w:t>about</w:t>
      </w:r>
      <w:r w:rsidR="00C5518C" w:rsidRPr="00DC686E">
        <w:rPr>
          <w:rFonts w:cstheme="minorHAnsi"/>
          <w:sz w:val="24"/>
        </w:rPr>
        <w:t xml:space="preserve"> the best treatment </w:t>
      </w:r>
      <w:r w:rsidR="004002E5" w:rsidRPr="00DC686E">
        <w:rPr>
          <w:rFonts w:cstheme="minorHAnsi"/>
          <w:sz w:val="24"/>
        </w:rPr>
        <w:t>options that meet your needs.</w:t>
      </w:r>
    </w:p>
    <w:p w14:paraId="649D96A0" w14:textId="77777777" w:rsidR="008867D1" w:rsidRPr="00EA337E" w:rsidRDefault="008867D1" w:rsidP="00CB7FE7">
      <w:pPr>
        <w:tabs>
          <w:tab w:val="left" w:pos="7380"/>
        </w:tabs>
        <w:spacing w:line="240" w:lineRule="auto"/>
        <w:ind w:right="90"/>
        <w:rPr>
          <w:rFonts w:cstheme="minorHAnsi"/>
          <w:b/>
          <w:sz w:val="20"/>
          <w:szCs w:val="16"/>
        </w:rPr>
      </w:pPr>
    </w:p>
    <w:p w14:paraId="0CA857D0" w14:textId="2C4D6859" w:rsidR="00FE79BC" w:rsidRPr="004002E5" w:rsidRDefault="004002E5" w:rsidP="00EA337E">
      <w:pPr>
        <w:tabs>
          <w:tab w:val="left" w:pos="7380"/>
        </w:tabs>
        <w:spacing w:line="240" w:lineRule="auto"/>
        <w:ind w:right="90"/>
        <w:rPr>
          <w:rFonts w:cstheme="minorHAnsi"/>
          <w:b/>
          <w:sz w:val="32"/>
          <w:szCs w:val="32"/>
          <w:u w:val="single"/>
        </w:rPr>
      </w:pPr>
      <w:r>
        <w:rPr>
          <w:rFonts w:cstheme="minorHAnsi"/>
          <w:b/>
          <w:sz w:val="32"/>
          <w:szCs w:val="32"/>
          <w:u w:val="single"/>
        </w:rPr>
        <w:t xml:space="preserve">The </w:t>
      </w:r>
      <w:r w:rsidRPr="004002E5">
        <w:rPr>
          <w:rFonts w:cstheme="minorHAnsi"/>
          <w:b/>
          <w:sz w:val="32"/>
          <w:szCs w:val="32"/>
          <w:u w:val="single"/>
        </w:rPr>
        <w:t>Behavioral Health Care Manager</w:t>
      </w:r>
    </w:p>
    <w:p w14:paraId="6F0B3700" w14:textId="796FD9FD" w:rsidR="00DC686E" w:rsidRPr="00DC686E" w:rsidRDefault="00CD1FC5" w:rsidP="00EA337E">
      <w:pPr>
        <w:pStyle w:val="NoSpacing"/>
        <w:spacing w:line="276" w:lineRule="auto"/>
        <w:ind w:right="2376"/>
        <w:rPr>
          <w:rFonts w:cstheme="minorHAnsi"/>
          <w:b/>
          <w:sz w:val="24"/>
        </w:rPr>
      </w:pPr>
      <w:r w:rsidRPr="00DC686E">
        <w:rPr>
          <w:rFonts w:cstheme="minorHAnsi"/>
          <w:b/>
          <w:noProof/>
          <w:sz w:val="28"/>
          <w:szCs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C0E94D4" wp14:editId="5077DC60">
                <wp:simplePos x="0" y="0"/>
                <wp:positionH relativeFrom="column">
                  <wp:posOffset>5217795</wp:posOffset>
                </wp:positionH>
                <wp:positionV relativeFrom="paragraph">
                  <wp:posOffset>5080</wp:posOffset>
                </wp:positionV>
                <wp:extent cx="1143000" cy="1143000"/>
                <wp:effectExtent l="0" t="0" r="19050" b="1905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11430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9155AD0" id="Oval 5" o:spid="_x0000_s1026" style="position:absolute;margin-left:410.85pt;margin-top:.4pt;width:90pt;height:9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" filled="f" strokecolor="black [3213]" strokeweight="1pt">
                <v:stroke joinstyle="miter"/>
              </v:oval>
            </w:pict>
          </mc:Fallback>
        </mc:AlternateContent>
      </w:r>
      <w:r w:rsidR="006258DE" w:rsidRPr="00DC686E">
        <w:rPr>
          <w:rFonts w:cstheme="minorHAnsi"/>
          <w:b/>
          <w:sz w:val="24"/>
        </w:rPr>
        <w:t xml:space="preserve">Your </w:t>
      </w:r>
      <w:r w:rsidR="00DF7129" w:rsidRPr="00DC686E">
        <w:rPr>
          <w:rFonts w:cstheme="minorHAnsi"/>
          <w:b/>
          <w:sz w:val="24"/>
        </w:rPr>
        <w:t xml:space="preserve">BHCM </w:t>
      </w:r>
      <w:r w:rsidR="006258DE" w:rsidRPr="00DC686E">
        <w:rPr>
          <w:rFonts w:cstheme="minorHAnsi"/>
          <w:b/>
          <w:sz w:val="24"/>
        </w:rPr>
        <w:t>w</w:t>
      </w:r>
      <w:r w:rsidR="00C7276F" w:rsidRPr="00DC686E">
        <w:rPr>
          <w:rFonts w:cstheme="minorHAnsi"/>
          <w:b/>
          <w:sz w:val="24"/>
        </w:rPr>
        <w:t>ork</w:t>
      </w:r>
      <w:r w:rsidR="006258DE" w:rsidRPr="00DC686E">
        <w:rPr>
          <w:rFonts w:cstheme="minorHAnsi"/>
          <w:b/>
          <w:sz w:val="24"/>
        </w:rPr>
        <w:t>s</w:t>
      </w:r>
      <w:r w:rsidR="00C7276F" w:rsidRPr="00DC686E">
        <w:rPr>
          <w:rFonts w:cstheme="minorHAnsi"/>
          <w:b/>
          <w:sz w:val="24"/>
        </w:rPr>
        <w:t xml:space="preserve"> with you to c</w:t>
      </w:r>
      <w:r w:rsidR="008867D1" w:rsidRPr="00DC686E">
        <w:rPr>
          <w:rFonts w:cstheme="minorHAnsi"/>
          <w:b/>
          <w:sz w:val="24"/>
        </w:rPr>
        <w:t>arry out your treatment plan</w:t>
      </w:r>
      <w:r w:rsidR="00457C82" w:rsidRPr="00DC686E">
        <w:rPr>
          <w:rFonts w:cstheme="minorHAnsi"/>
          <w:b/>
          <w:sz w:val="24"/>
        </w:rPr>
        <w:t>.</w:t>
      </w:r>
      <w:r w:rsidRPr="00DC686E">
        <w:rPr>
          <w:rFonts w:cstheme="minorHAnsi"/>
          <w:b/>
          <w:sz w:val="24"/>
        </w:rPr>
        <w:t xml:space="preserve"> They:</w:t>
      </w:r>
    </w:p>
    <w:p w14:paraId="1E3D8648" w14:textId="77777777" w:rsidR="00CD1FC5" w:rsidRPr="00DC686E" w:rsidRDefault="006258DE" w:rsidP="00EA337E">
      <w:pPr>
        <w:pStyle w:val="NoSpacing"/>
        <w:numPr>
          <w:ilvl w:val="0"/>
          <w:numId w:val="4"/>
        </w:numPr>
        <w:spacing w:line="276" w:lineRule="auto"/>
        <w:rPr>
          <w:rFonts w:cstheme="minorHAnsi"/>
          <w:sz w:val="24"/>
        </w:rPr>
      </w:pPr>
      <w:r w:rsidRPr="00DC686E">
        <w:rPr>
          <w:rFonts w:cstheme="minorHAnsi"/>
          <w:sz w:val="24"/>
        </w:rPr>
        <w:t>Check-in with you</w:t>
      </w:r>
      <w:r w:rsidR="00DF7129" w:rsidRPr="00DC686E">
        <w:rPr>
          <w:rFonts w:cstheme="minorHAnsi"/>
          <w:sz w:val="24"/>
        </w:rPr>
        <w:t>.</w:t>
      </w:r>
    </w:p>
    <w:p w14:paraId="39553D3E" w14:textId="0CE5F0AC" w:rsidR="00CD1FC5" w:rsidRPr="00DC686E" w:rsidRDefault="00CD1FC5" w:rsidP="00EA337E">
      <w:pPr>
        <w:pStyle w:val="NoSpacing"/>
        <w:numPr>
          <w:ilvl w:val="0"/>
          <w:numId w:val="4"/>
        </w:numPr>
        <w:spacing w:line="276" w:lineRule="auto"/>
        <w:rPr>
          <w:rFonts w:cstheme="minorHAnsi"/>
          <w:sz w:val="24"/>
        </w:rPr>
      </w:pPr>
      <w:r w:rsidRPr="00DC686E">
        <w:rPr>
          <w:rFonts w:cstheme="minorHAnsi"/>
          <w:sz w:val="24"/>
        </w:rPr>
        <w:t>Help you identify your goals</w:t>
      </w:r>
      <w:r w:rsidR="00543263" w:rsidRPr="00DC686E">
        <w:rPr>
          <w:rFonts w:cstheme="minorHAnsi"/>
          <w:sz w:val="24"/>
        </w:rPr>
        <w:t xml:space="preserve"> and develop a plan to reach them</w:t>
      </w:r>
      <w:r w:rsidR="00DF7129" w:rsidRPr="00DC686E">
        <w:rPr>
          <w:rFonts w:cstheme="minorHAnsi"/>
          <w:sz w:val="24"/>
        </w:rPr>
        <w:t>.</w:t>
      </w:r>
    </w:p>
    <w:p w14:paraId="46F54976" w14:textId="6DCBE7D1" w:rsidR="00543263" w:rsidRPr="00DC686E" w:rsidRDefault="00543263" w:rsidP="00EA337E">
      <w:pPr>
        <w:pStyle w:val="NoSpacing"/>
        <w:numPr>
          <w:ilvl w:val="0"/>
          <w:numId w:val="4"/>
        </w:numPr>
        <w:spacing w:line="276" w:lineRule="auto"/>
        <w:rPr>
          <w:rFonts w:cstheme="minorHAnsi"/>
          <w:sz w:val="24"/>
        </w:rPr>
      </w:pPr>
      <w:r w:rsidRPr="00DC686E">
        <w:rPr>
          <w:rFonts w:cstheme="minorHAnsi"/>
          <w:sz w:val="24"/>
        </w:rPr>
        <w:t>Offer you tools and techniques to help you reach your goals.</w:t>
      </w:r>
    </w:p>
    <w:p w14:paraId="161B3922" w14:textId="37BE7448" w:rsidR="00435009" w:rsidRPr="00DC686E" w:rsidRDefault="00CD1FC5" w:rsidP="00EA337E">
      <w:pPr>
        <w:pStyle w:val="NoSpacing"/>
        <w:numPr>
          <w:ilvl w:val="0"/>
          <w:numId w:val="4"/>
        </w:numPr>
        <w:spacing w:line="276" w:lineRule="auto"/>
        <w:ind w:right="2736"/>
        <w:rPr>
          <w:rFonts w:cstheme="minorHAnsi"/>
          <w:sz w:val="24"/>
        </w:rPr>
      </w:pPr>
      <w:r w:rsidRPr="00DC686E">
        <w:rPr>
          <w:rFonts w:cstheme="minorHAnsi"/>
          <w:b/>
          <w:noProof/>
          <w:sz w:val="36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12E3611" wp14:editId="4EE9201F">
                <wp:simplePos x="0" y="0"/>
                <wp:positionH relativeFrom="column">
                  <wp:posOffset>5120640</wp:posOffset>
                </wp:positionH>
                <wp:positionV relativeFrom="paragraph">
                  <wp:posOffset>367665</wp:posOffset>
                </wp:positionV>
                <wp:extent cx="1323975" cy="457200"/>
                <wp:effectExtent l="0" t="0" r="28575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975" cy="4572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77AAD" w14:textId="77777777" w:rsidR="00D3208E" w:rsidRPr="00F21824" w:rsidRDefault="003234C8" w:rsidP="00D3208E">
                            <w:pPr>
                              <w:pStyle w:val="NoSpacing"/>
                              <w:jc w:val="center"/>
                              <w:rPr>
                                <w:rFonts w:cstheme="minorHAnsi"/>
                                <w:color w:val="000000" w:themeColor="text1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F21824">
                              <w:rPr>
                                <w:rFonts w:cstheme="minorHAnsi"/>
                                <w:color w:val="000000" w:themeColor="text1"/>
                                <w:sz w:val="24"/>
                                <w:szCs w:val="24"/>
                                <w:highlight w:val="yellow"/>
                              </w:rPr>
                              <w:t xml:space="preserve">Y, </w:t>
                            </w:r>
                            <w:r w:rsidR="00CD1FC5" w:rsidRPr="00F21824">
                              <w:rPr>
                                <w:rFonts w:cstheme="minorHAnsi"/>
                                <w:color w:val="000000" w:themeColor="text1"/>
                                <w:sz w:val="24"/>
                                <w:szCs w:val="24"/>
                                <w:highlight w:val="yellow"/>
                              </w:rPr>
                              <w:t>LMSW/RN</w:t>
                            </w:r>
                          </w:p>
                          <w:p w14:paraId="70DA2439" w14:textId="77777777" w:rsidR="00110040" w:rsidRPr="00D3208E" w:rsidRDefault="00110040" w:rsidP="00110040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A337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highlight w:val="yellow"/>
                              </w:rPr>
                              <w:t>(###) ###-####</w:t>
                            </w:r>
                          </w:p>
                          <w:p w14:paraId="7BAC95B1" w14:textId="77777777" w:rsidR="00D3208E" w:rsidRPr="00D3208E" w:rsidRDefault="00D3208E" w:rsidP="00110040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2E3611" id="Rectangle 6" o:spid="_x0000_s1026" style="position:absolute;left:0;text-align:left;margin-left:403.2pt;margin-top:28.95pt;width:104.25pt;height:3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" fillcolor="#d4e5e8 [662]" strokecolor="black [3213]" strokeweight="1pt">
                <v:textbox>
                  <w:txbxContent>
                    <w:p w14:paraId="64677AAD" w14:textId="77777777" w:rsidR="00D3208E" w:rsidRPr="00F21824" w:rsidRDefault="003234C8" w:rsidP="00D3208E">
                      <w:pPr>
                        <w:pStyle w:val="NoSpacing"/>
                        <w:jc w:val="center"/>
                        <w:rPr>
                          <w:rFonts w:cstheme="minorHAnsi"/>
                          <w:color w:val="000000" w:themeColor="text1"/>
                          <w:sz w:val="24"/>
                          <w:szCs w:val="24"/>
                          <w:highlight w:val="yellow"/>
                        </w:rPr>
                      </w:pPr>
                      <w:r w:rsidRPr="00F21824">
                        <w:rPr>
                          <w:rFonts w:cstheme="minorHAnsi"/>
                          <w:color w:val="000000" w:themeColor="text1"/>
                          <w:sz w:val="24"/>
                          <w:szCs w:val="24"/>
                          <w:highlight w:val="yellow"/>
                        </w:rPr>
                        <w:t xml:space="preserve">Y, </w:t>
                      </w:r>
                      <w:r w:rsidR="00CD1FC5" w:rsidRPr="00F21824">
                        <w:rPr>
                          <w:rFonts w:cstheme="minorHAnsi"/>
                          <w:color w:val="000000" w:themeColor="text1"/>
                          <w:sz w:val="24"/>
                          <w:szCs w:val="24"/>
                          <w:highlight w:val="yellow"/>
                        </w:rPr>
                        <w:t>LMSW/RN</w:t>
                      </w:r>
                    </w:p>
                    <w:p w14:paraId="70DA2439" w14:textId="77777777" w:rsidR="00110040" w:rsidRPr="00D3208E" w:rsidRDefault="00110040" w:rsidP="00110040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A337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highlight w:val="yellow"/>
                        </w:rPr>
                        <w:t>(###) ###-####</w:t>
                      </w:r>
                    </w:p>
                    <w:p w14:paraId="7BAC95B1" w14:textId="77777777" w:rsidR="00D3208E" w:rsidRPr="00D3208E" w:rsidRDefault="00D3208E" w:rsidP="00110040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DC686E">
        <w:rPr>
          <w:rFonts w:cstheme="minorHAnsi"/>
          <w:sz w:val="24"/>
        </w:rPr>
        <w:t>Use a questionnaire to ask about your mood, sleep, appetite, energy, medication side effects</w:t>
      </w:r>
      <w:r w:rsidR="00DF7129" w:rsidRPr="00DC686E">
        <w:rPr>
          <w:rFonts w:cstheme="minorHAnsi"/>
          <w:sz w:val="24"/>
        </w:rPr>
        <w:t>,</w:t>
      </w:r>
      <w:r w:rsidRPr="00DC686E">
        <w:rPr>
          <w:rFonts w:cstheme="minorHAnsi"/>
          <w:sz w:val="24"/>
        </w:rPr>
        <w:t xml:space="preserve"> and watch for changes in your progress</w:t>
      </w:r>
      <w:r w:rsidR="00DF7129" w:rsidRPr="00DC686E">
        <w:rPr>
          <w:rFonts w:cstheme="minorHAnsi"/>
          <w:sz w:val="24"/>
        </w:rPr>
        <w:t>.</w:t>
      </w:r>
      <w:r w:rsidR="00435009" w:rsidRPr="00DC686E">
        <w:rPr>
          <w:rFonts w:cstheme="minorHAnsi"/>
          <w:sz w:val="24"/>
        </w:rPr>
        <w:t xml:space="preserve"> </w:t>
      </w:r>
    </w:p>
    <w:p w14:paraId="2D6B9D60" w14:textId="3DF35334" w:rsidR="00AA13A9" w:rsidRPr="00DC686E" w:rsidRDefault="00CD1FC5" w:rsidP="00EA337E">
      <w:pPr>
        <w:pStyle w:val="NoSpacing"/>
        <w:numPr>
          <w:ilvl w:val="0"/>
          <w:numId w:val="4"/>
        </w:numPr>
        <w:spacing w:line="276" w:lineRule="auto"/>
        <w:rPr>
          <w:rFonts w:cstheme="minorHAnsi"/>
          <w:sz w:val="24"/>
        </w:rPr>
      </w:pPr>
      <w:r w:rsidRPr="00DC686E">
        <w:rPr>
          <w:rFonts w:cstheme="minorHAnsi"/>
          <w:sz w:val="24"/>
        </w:rPr>
        <w:t>Share the result</w:t>
      </w:r>
      <w:r w:rsidR="00D30984" w:rsidRPr="00DC686E">
        <w:rPr>
          <w:rFonts w:cstheme="minorHAnsi"/>
          <w:sz w:val="24"/>
        </w:rPr>
        <w:t xml:space="preserve">s with your PCP and </w:t>
      </w:r>
      <w:r w:rsidR="00DC686E" w:rsidRPr="00DC686E">
        <w:rPr>
          <w:rFonts w:cstheme="minorHAnsi"/>
          <w:sz w:val="24"/>
        </w:rPr>
        <w:t>PC</w:t>
      </w:r>
      <w:r w:rsidR="00DF7129" w:rsidRPr="00DC686E">
        <w:rPr>
          <w:rFonts w:cstheme="minorHAnsi"/>
          <w:noProof/>
          <w:sz w:val="24"/>
        </w:rPr>
        <w:t>.</w:t>
      </w:r>
    </w:p>
    <w:p w14:paraId="1481456B" w14:textId="77777777" w:rsidR="001F78F0" w:rsidRPr="00EA337E" w:rsidRDefault="00CD1FC5" w:rsidP="00CB7FE7">
      <w:pPr>
        <w:tabs>
          <w:tab w:val="left" w:pos="7380"/>
        </w:tabs>
        <w:spacing w:line="240" w:lineRule="auto"/>
        <w:ind w:right="90"/>
        <w:rPr>
          <w:rFonts w:cstheme="minorHAnsi"/>
          <w:sz w:val="20"/>
          <w:szCs w:val="10"/>
        </w:rPr>
      </w:pPr>
      <w:r w:rsidRPr="00EA337E">
        <w:rPr>
          <w:rFonts w:cstheme="minorHAnsi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9133720" wp14:editId="2595F6CA">
                <wp:simplePos x="0" y="0"/>
                <wp:positionH relativeFrom="column">
                  <wp:posOffset>5217795</wp:posOffset>
                </wp:positionH>
                <wp:positionV relativeFrom="paragraph">
                  <wp:posOffset>89535</wp:posOffset>
                </wp:positionV>
                <wp:extent cx="1143000" cy="1143000"/>
                <wp:effectExtent l="0" t="0" r="19050" b="1905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11430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4A9EEC7" id="Oval 1" o:spid="_x0000_s1026" style="position:absolute;margin-left:410.85pt;margin-top:7.05pt;width:90pt;height:9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" filled="f" strokecolor="black [3213]" strokeweight="1pt">
                <v:stroke joinstyle="miter"/>
              </v:oval>
            </w:pict>
          </mc:Fallback>
        </mc:AlternateContent>
      </w:r>
    </w:p>
    <w:p w14:paraId="3E50CFAC" w14:textId="60BE0D79" w:rsidR="00FE79BC" w:rsidRPr="004002E5" w:rsidRDefault="004002E5" w:rsidP="00EA337E">
      <w:pPr>
        <w:tabs>
          <w:tab w:val="left" w:pos="7380"/>
        </w:tabs>
        <w:spacing w:line="240" w:lineRule="auto"/>
        <w:ind w:right="90"/>
        <w:rPr>
          <w:rFonts w:cstheme="minorHAnsi"/>
          <w:b/>
          <w:sz w:val="32"/>
          <w:szCs w:val="32"/>
          <w:u w:val="single"/>
        </w:rPr>
      </w:pPr>
      <w:r w:rsidRPr="004002E5">
        <w:rPr>
          <w:rFonts w:cstheme="minorHAnsi"/>
          <w:b/>
          <w:sz w:val="32"/>
          <w:szCs w:val="32"/>
          <w:u w:val="single"/>
        </w:rPr>
        <w:t>The Psychiatric Consultant</w:t>
      </w:r>
    </w:p>
    <w:p w14:paraId="696A1EA0" w14:textId="530AB2D3" w:rsidR="00DC686E" w:rsidRPr="00DC686E" w:rsidRDefault="00C5518C" w:rsidP="00EA337E">
      <w:pPr>
        <w:pStyle w:val="NoSpacing"/>
        <w:spacing w:line="276" w:lineRule="auto"/>
        <w:rPr>
          <w:rFonts w:cstheme="minorHAnsi"/>
          <w:b/>
          <w:sz w:val="24"/>
        </w:rPr>
      </w:pPr>
      <w:r w:rsidRPr="00DC686E">
        <w:rPr>
          <w:rFonts w:cstheme="minorHAnsi"/>
          <w:b/>
          <w:sz w:val="24"/>
        </w:rPr>
        <w:t xml:space="preserve">Your </w:t>
      </w:r>
      <w:r w:rsidR="00DC686E" w:rsidRPr="00DC686E">
        <w:rPr>
          <w:rFonts w:cstheme="minorHAnsi"/>
          <w:b/>
          <w:sz w:val="24"/>
        </w:rPr>
        <w:t>PC</w:t>
      </w:r>
      <w:r w:rsidR="00543263" w:rsidRPr="00DC686E">
        <w:rPr>
          <w:rFonts w:cstheme="minorHAnsi"/>
          <w:b/>
          <w:sz w:val="24"/>
        </w:rPr>
        <w:t xml:space="preserve"> offers</w:t>
      </w:r>
      <w:r w:rsidR="006258DE" w:rsidRPr="00DC686E">
        <w:rPr>
          <w:rFonts w:cstheme="minorHAnsi"/>
          <w:b/>
          <w:sz w:val="24"/>
        </w:rPr>
        <w:t xml:space="preserve"> expert advice</w:t>
      </w:r>
      <w:r w:rsidRPr="00DC686E">
        <w:rPr>
          <w:rFonts w:cstheme="minorHAnsi"/>
          <w:b/>
          <w:sz w:val="24"/>
        </w:rPr>
        <w:t xml:space="preserve"> to </w:t>
      </w:r>
      <w:r w:rsidR="0077016B" w:rsidRPr="00DC686E">
        <w:rPr>
          <w:rFonts w:cstheme="minorHAnsi"/>
          <w:b/>
          <w:sz w:val="24"/>
        </w:rPr>
        <w:t>your</w:t>
      </w:r>
      <w:r w:rsidRPr="00DC686E">
        <w:rPr>
          <w:rFonts w:cstheme="minorHAnsi"/>
          <w:b/>
          <w:sz w:val="24"/>
        </w:rPr>
        <w:t xml:space="preserve"> PCP and BHCM.</w:t>
      </w:r>
      <w:r w:rsidR="00DC686E" w:rsidRPr="00DC686E">
        <w:rPr>
          <w:rFonts w:cstheme="minorHAnsi"/>
          <w:b/>
          <w:sz w:val="24"/>
        </w:rPr>
        <w:t xml:space="preserve"> </w:t>
      </w:r>
      <w:r w:rsidR="00DF7129" w:rsidRPr="00DC686E">
        <w:rPr>
          <w:rFonts w:cstheme="minorHAnsi"/>
          <w:b/>
          <w:sz w:val="24"/>
        </w:rPr>
        <w:t>They:</w:t>
      </w:r>
    </w:p>
    <w:p w14:paraId="37CE4F5D" w14:textId="20FBD524" w:rsidR="00FE79BC" w:rsidRPr="00DC686E" w:rsidRDefault="007B6F65" w:rsidP="00EA337E">
      <w:pPr>
        <w:pStyle w:val="NoSpacing"/>
        <w:numPr>
          <w:ilvl w:val="0"/>
          <w:numId w:val="5"/>
        </w:numPr>
        <w:spacing w:line="276" w:lineRule="auto"/>
        <w:rPr>
          <w:rFonts w:cstheme="minorHAnsi"/>
          <w:sz w:val="24"/>
        </w:rPr>
      </w:pPr>
      <w:r w:rsidRPr="00DC686E">
        <w:rPr>
          <w:rFonts w:cstheme="minorHAnsi"/>
          <w:noProof/>
          <w:sz w:val="24"/>
        </w:rPr>
        <w:t>Discuss</w:t>
      </w:r>
      <w:r w:rsidR="006258DE" w:rsidRPr="00DC686E">
        <w:rPr>
          <w:rFonts w:cstheme="minorHAnsi"/>
          <w:sz w:val="24"/>
        </w:rPr>
        <w:t xml:space="preserve"> your</w:t>
      </w:r>
      <w:r w:rsidR="008867D1" w:rsidRPr="00DC686E">
        <w:rPr>
          <w:rFonts w:cstheme="minorHAnsi"/>
          <w:sz w:val="24"/>
        </w:rPr>
        <w:t xml:space="preserve"> </w:t>
      </w:r>
      <w:r w:rsidR="00C5518C" w:rsidRPr="00DC686E">
        <w:rPr>
          <w:rFonts w:cstheme="minorHAnsi"/>
          <w:sz w:val="24"/>
        </w:rPr>
        <w:t>diagnosis and treatment options</w:t>
      </w:r>
      <w:r w:rsidRPr="00DC686E">
        <w:rPr>
          <w:rFonts w:cstheme="minorHAnsi"/>
          <w:sz w:val="24"/>
        </w:rPr>
        <w:t xml:space="preserve"> with your BHCM and PCP</w:t>
      </w:r>
      <w:r w:rsidR="00311D89" w:rsidRPr="00DC686E">
        <w:rPr>
          <w:rFonts w:cstheme="minorHAnsi"/>
          <w:sz w:val="24"/>
        </w:rPr>
        <w:t>.</w:t>
      </w:r>
    </w:p>
    <w:p w14:paraId="00C77CA1" w14:textId="4F2CA5A2" w:rsidR="008867D1" w:rsidRPr="00DC686E" w:rsidRDefault="00CD1FC5" w:rsidP="00EA337E">
      <w:pPr>
        <w:pStyle w:val="NoSpacing"/>
        <w:numPr>
          <w:ilvl w:val="0"/>
          <w:numId w:val="5"/>
        </w:numPr>
        <w:spacing w:line="276" w:lineRule="auto"/>
        <w:rPr>
          <w:rFonts w:cstheme="minorHAnsi"/>
          <w:sz w:val="24"/>
        </w:rPr>
      </w:pPr>
      <w:r w:rsidRPr="00DC686E">
        <w:rPr>
          <w:rFonts w:cstheme="minorHAnsi"/>
          <w:b/>
          <w:noProof/>
          <w:sz w:val="36"/>
          <w:szCs w:val="3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4D9C7E2" wp14:editId="216B5FC3">
                <wp:simplePos x="0" y="0"/>
                <wp:positionH relativeFrom="column">
                  <wp:posOffset>5127625</wp:posOffset>
                </wp:positionH>
                <wp:positionV relativeFrom="paragraph">
                  <wp:posOffset>115570</wp:posOffset>
                </wp:positionV>
                <wp:extent cx="1323975" cy="457200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975" cy="4572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B17658" w14:textId="77777777" w:rsidR="00AB5ADF" w:rsidRPr="00F21824" w:rsidRDefault="00AB5ADF" w:rsidP="00AB5ADF">
                            <w:pPr>
                              <w:pStyle w:val="NoSpacing"/>
                              <w:jc w:val="center"/>
                              <w:rPr>
                                <w:rFonts w:cstheme="minorHAnsi"/>
                                <w:color w:val="000000" w:themeColor="text1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F21824">
                              <w:rPr>
                                <w:rFonts w:cstheme="minorHAnsi"/>
                                <w:color w:val="000000" w:themeColor="text1"/>
                                <w:sz w:val="24"/>
                                <w:szCs w:val="24"/>
                                <w:highlight w:val="yellow"/>
                              </w:rPr>
                              <w:t xml:space="preserve">Dr. </w:t>
                            </w:r>
                            <w:r w:rsidR="003234C8" w:rsidRPr="00F21824">
                              <w:rPr>
                                <w:rFonts w:cstheme="minorHAnsi"/>
                                <w:color w:val="000000" w:themeColor="text1"/>
                                <w:sz w:val="24"/>
                                <w:szCs w:val="24"/>
                                <w:highlight w:val="yellow"/>
                              </w:rPr>
                              <w:t>Z</w:t>
                            </w:r>
                            <w:r w:rsidRPr="00F21824">
                              <w:rPr>
                                <w:rFonts w:cstheme="minorHAnsi"/>
                                <w:color w:val="000000" w:themeColor="text1"/>
                                <w:sz w:val="24"/>
                                <w:szCs w:val="24"/>
                                <w:highlight w:val="yellow"/>
                              </w:rPr>
                              <w:t xml:space="preserve"> </w:t>
                            </w:r>
                          </w:p>
                          <w:p w14:paraId="6D15B514" w14:textId="77777777" w:rsidR="00110040" w:rsidRPr="00D3208E" w:rsidRDefault="00110040" w:rsidP="00110040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A337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highlight w:val="yellow"/>
                              </w:rPr>
                              <w:t>(###) ###-####</w:t>
                            </w:r>
                          </w:p>
                          <w:p w14:paraId="74D0B96D" w14:textId="77777777" w:rsidR="00AB5ADF" w:rsidRPr="00D3208E" w:rsidRDefault="00AB5ADF" w:rsidP="00110040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D9C7E2" id="Rectangle 2" o:spid="_x0000_s1027" style="position:absolute;left:0;text-align:left;margin-left:403.75pt;margin-top:9.1pt;width:104.25pt;height:3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" fillcolor="#d4e5e8 [662]" strokecolor="black [3213]" strokeweight="1pt">
                <v:textbox>
                  <w:txbxContent>
                    <w:p w14:paraId="02B17658" w14:textId="77777777" w:rsidR="00AB5ADF" w:rsidRPr="00F21824" w:rsidRDefault="00AB5ADF" w:rsidP="00AB5ADF">
                      <w:pPr>
                        <w:pStyle w:val="NoSpacing"/>
                        <w:jc w:val="center"/>
                        <w:rPr>
                          <w:rFonts w:cstheme="minorHAnsi"/>
                          <w:color w:val="000000" w:themeColor="text1"/>
                          <w:sz w:val="24"/>
                          <w:szCs w:val="24"/>
                          <w:highlight w:val="yellow"/>
                        </w:rPr>
                      </w:pPr>
                      <w:r w:rsidRPr="00F21824">
                        <w:rPr>
                          <w:rFonts w:cstheme="minorHAnsi"/>
                          <w:color w:val="000000" w:themeColor="text1"/>
                          <w:sz w:val="24"/>
                          <w:szCs w:val="24"/>
                          <w:highlight w:val="yellow"/>
                        </w:rPr>
                        <w:t xml:space="preserve">Dr. </w:t>
                      </w:r>
                      <w:r w:rsidR="003234C8" w:rsidRPr="00F21824">
                        <w:rPr>
                          <w:rFonts w:cstheme="minorHAnsi"/>
                          <w:color w:val="000000" w:themeColor="text1"/>
                          <w:sz w:val="24"/>
                          <w:szCs w:val="24"/>
                          <w:highlight w:val="yellow"/>
                        </w:rPr>
                        <w:t>Z</w:t>
                      </w:r>
                      <w:r w:rsidRPr="00F21824">
                        <w:rPr>
                          <w:rFonts w:cstheme="minorHAnsi"/>
                          <w:color w:val="000000" w:themeColor="text1"/>
                          <w:sz w:val="24"/>
                          <w:szCs w:val="24"/>
                          <w:highlight w:val="yellow"/>
                        </w:rPr>
                        <w:t xml:space="preserve"> </w:t>
                      </w:r>
                    </w:p>
                    <w:p w14:paraId="6D15B514" w14:textId="77777777" w:rsidR="00110040" w:rsidRPr="00D3208E" w:rsidRDefault="00110040" w:rsidP="00110040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A337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highlight w:val="yellow"/>
                        </w:rPr>
                        <w:t>(###) ###-####</w:t>
                      </w:r>
                    </w:p>
                    <w:p w14:paraId="74D0B96D" w14:textId="77777777" w:rsidR="00AB5ADF" w:rsidRPr="00D3208E" w:rsidRDefault="00AB5ADF" w:rsidP="00110040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30984" w:rsidRPr="00DC686E">
        <w:rPr>
          <w:rFonts w:cstheme="minorHAnsi"/>
          <w:sz w:val="24"/>
        </w:rPr>
        <w:t>Talk with your</w:t>
      </w:r>
      <w:r w:rsidRPr="00DC686E">
        <w:rPr>
          <w:rFonts w:cstheme="minorHAnsi"/>
          <w:sz w:val="24"/>
        </w:rPr>
        <w:t xml:space="preserve"> BHCM about </w:t>
      </w:r>
      <w:r w:rsidR="007B6F65" w:rsidRPr="00DC686E">
        <w:rPr>
          <w:rFonts w:cstheme="minorHAnsi"/>
          <w:sz w:val="24"/>
        </w:rPr>
        <w:t>your ongoing questionnaire results</w:t>
      </w:r>
      <w:r w:rsidR="00311D89" w:rsidRPr="00DC686E">
        <w:rPr>
          <w:rFonts w:cstheme="minorHAnsi"/>
          <w:sz w:val="24"/>
        </w:rPr>
        <w:t>.</w:t>
      </w:r>
      <w:r w:rsidR="006258DE" w:rsidRPr="00DC686E">
        <w:rPr>
          <w:rFonts w:cstheme="minorHAnsi"/>
          <w:sz w:val="24"/>
        </w:rPr>
        <w:t xml:space="preserve"> </w:t>
      </w:r>
    </w:p>
    <w:p w14:paraId="54D78680" w14:textId="77777777" w:rsidR="00457C82" w:rsidRPr="00EA337E" w:rsidRDefault="00457C82" w:rsidP="00CB7FE7">
      <w:pPr>
        <w:spacing w:line="240" w:lineRule="auto"/>
        <w:rPr>
          <w:rFonts w:cstheme="minorHAnsi"/>
          <w:b/>
          <w:sz w:val="24"/>
          <w:szCs w:val="28"/>
        </w:rPr>
      </w:pPr>
    </w:p>
    <w:sectPr w:rsidR="00457C82" w:rsidRPr="00EA337E" w:rsidSect="00CD1FC5">
      <w:pgSz w:w="12240" w:h="15840"/>
      <w:pgMar w:top="576" w:right="1152" w:bottom="28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DF4D3" w14:textId="77777777" w:rsidR="007E3EF1" w:rsidRDefault="007E3EF1" w:rsidP="00110040">
      <w:pPr>
        <w:spacing w:after="0" w:line="240" w:lineRule="auto"/>
      </w:pPr>
      <w:r>
        <w:separator/>
      </w:r>
    </w:p>
  </w:endnote>
  <w:endnote w:type="continuationSeparator" w:id="0">
    <w:p w14:paraId="7A11CAF5" w14:textId="77777777" w:rsidR="007E3EF1" w:rsidRDefault="007E3EF1" w:rsidP="001100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4C200" w14:textId="77777777" w:rsidR="007E3EF1" w:rsidRDefault="007E3EF1" w:rsidP="00110040">
      <w:pPr>
        <w:spacing w:after="0" w:line="240" w:lineRule="auto"/>
      </w:pPr>
      <w:r>
        <w:separator/>
      </w:r>
    </w:p>
  </w:footnote>
  <w:footnote w:type="continuationSeparator" w:id="0">
    <w:p w14:paraId="2B80B36C" w14:textId="77777777" w:rsidR="007E3EF1" w:rsidRDefault="007E3EF1" w:rsidP="001100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FA5665"/>
    <w:multiLevelType w:val="hybridMultilevel"/>
    <w:tmpl w:val="38C65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CB2F90"/>
    <w:multiLevelType w:val="hybridMultilevel"/>
    <w:tmpl w:val="C4523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60123F"/>
    <w:multiLevelType w:val="hybridMultilevel"/>
    <w:tmpl w:val="54F47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B54CB9"/>
    <w:multiLevelType w:val="hybridMultilevel"/>
    <w:tmpl w:val="4C829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783228"/>
    <w:multiLevelType w:val="hybridMultilevel"/>
    <w:tmpl w:val="EC2E5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BD358A"/>
    <w:multiLevelType w:val="hybridMultilevel"/>
    <w:tmpl w:val="7652A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6C5DB6"/>
    <w:multiLevelType w:val="hybridMultilevel"/>
    <w:tmpl w:val="A0F08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NjM3NTUxMzE3MjNW0lEKTi0uzszPAykwqQUAFiD+dCwAAAA="/>
  </w:docVars>
  <w:rsids>
    <w:rsidRoot w:val="00804EA4"/>
    <w:rsid w:val="000F240D"/>
    <w:rsid w:val="00110040"/>
    <w:rsid w:val="001F78F0"/>
    <w:rsid w:val="002A74FC"/>
    <w:rsid w:val="00311D89"/>
    <w:rsid w:val="003234C8"/>
    <w:rsid w:val="00382710"/>
    <w:rsid w:val="004002E5"/>
    <w:rsid w:val="00435009"/>
    <w:rsid w:val="00440062"/>
    <w:rsid w:val="00457C82"/>
    <w:rsid w:val="004A3FE2"/>
    <w:rsid w:val="00543263"/>
    <w:rsid w:val="0059382D"/>
    <w:rsid w:val="006258DE"/>
    <w:rsid w:val="00646A54"/>
    <w:rsid w:val="00722B14"/>
    <w:rsid w:val="007370E5"/>
    <w:rsid w:val="0077016B"/>
    <w:rsid w:val="007A0665"/>
    <w:rsid w:val="007B6F65"/>
    <w:rsid w:val="007E3EF1"/>
    <w:rsid w:val="00804EA4"/>
    <w:rsid w:val="008867D1"/>
    <w:rsid w:val="008966FA"/>
    <w:rsid w:val="009C2F93"/>
    <w:rsid w:val="00A41D1E"/>
    <w:rsid w:val="00A56921"/>
    <w:rsid w:val="00AA13A9"/>
    <w:rsid w:val="00AB5ADF"/>
    <w:rsid w:val="00AC3017"/>
    <w:rsid w:val="00AD1BA0"/>
    <w:rsid w:val="00B17B4A"/>
    <w:rsid w:val="00BA0117"/>
    <w:rsid w:val="00BD48D8"/>
    <w:rsid w:val="00C5518C"/>
    <w:rsid w:val="00C7276F"/>
    <w:rsid w:val="00CB7FE7"/>
    <w:rsid w:val="00CD1FC5"/>
    <w:rsid w:val="00D27C6C"/>
    <w:rsid w:val="00D30984"/>
    <w:rsid w:val="00D3208E"/>
    <w:rsid w:val="00DC686E"/>
    <w:rsid w:val="00DF7129"/>
    <w:rsid w:val="00E24361"/>
    <w:rsid w:val="00E45A21"/>
    <w:rsid w:val="00E93ECA"/>
    <w:rsid w:val="00EA337E"/>
    <w:rsid w:val="00EC55E3"/>
    <w:rsid w:val="00F05317"/>
    <w:rsid w:val="00F21824"/>
    <w:rsid w:val="00F954A0"/>
    <w:rsid w:val="00FE7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AED3C1E"/>
  <w15:chartTrackingRefBased/>
  <w15:docId w15:val="{AE831B89-B908-46F3-8B29-34B9D8CB7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921"/>
  </w:style>
  <w:style w:type="paragraph" w:styleId="Heading1">
    <w:name w:val="heading 1"/>
    <w:basedOn w:val="Normal"/>
    <w:next w:val="Normal"/>
    <w:link w:val="Heading1Char"/>
    <w:uiPriority w:val="9"/>
    <w:qFormat/>
    <w:rsid w:val="00A5692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80B28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692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D103D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692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D103D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692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D103D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692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D103D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692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80B28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92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80B2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92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80B28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92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80B28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79BC"/>
    <w:pPr>
      <w:ind w:left="720"/>
      <w:contextualSpacing/>
    </w:pPr>
  </w:style>
  <w:style w:type="paragraph" w:styleId="NoSpacing">
    <w:name w:val="No Spacing"/>
    <w:uiPriority w:val="1"/>
    <w:qFormat/>
    <w:rsid w:val="00A5692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10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0040"/>
  </w:style>
  <w:style w:type="paragraph" w:styleId="Footer">
    <w:name w:val="footer"/>
    <w:basedOn w:val="Normal"/>
    <w:link w:val="FooterChar"/>
    <w:uiPriority w:val="99"/>
    <w:unhideWhenUsed/>
    <w:rsid w:val="00110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0040"/>
  </w:style>
  <w:style w:type="paragraph" w:styleId="BalloonText">
    <w:name w:val="Balloon Text"/>
    <w:basedOn w:val="Normal"/>
    <w:link w:val="BalloonTextChar"/>
    <w:uiPriority w:val="99"/>
    <w:semiHidden/>
    <w:unhideWhenUsed/>
    <w:rsid w:val="00A569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921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56921"/>
    <w:rPr>
      <w:rFonts w:asciiTheme="majorHAnsi" w:eastAsiaTheme="majorEastAsia" w:hAnsiTheme="majorHAnsi" w:cstheme="majorBidi"/>
      <w:color w:val="280B28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6921"/>
    <w:rPr>
      <w:rFonts w:asciiTheme="majorHAnsi" w:eastAsiaTheme="majorEastAsia" w:hAnsiTheme="majorHAnsi" w:cstheme="majorBidi"/>
      <w:color w:val="3D103D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6921"/>
    <w:rPr>
      <w:rFonts w:asciiTheme="majorHAnsi" w:eastAsiaTheme="majorEastAsia" w:hAnsiTheme="majorHAnsi" w:cstheme="majorBidi"/>
      <w:color w:val="3D103D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6921"/>
    <w:rPr>
      <w:rFonts w:asciiTheme="majorHAnsi" w:eastAsiaTheme="majorEastAsia" w:hAnsiTheme="majorHAnsi" w:cstheme="majorBidi"/>
      <w:color w:val="3D103D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6921"/>
    <w:rPr>
      <w:rFonts w:asciiTheme="majorHAnsi" w:eastAsiaTheme="majorEastAsia" w:hAnsiTheme="majorHAnsi" w:cstheme="majorBidi"/>
      <w:caps/>
      <w:color w:val="3D103D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6921"/>
    <w:rPr>
      <w:rFonts w:asciiTheme="majorHAnsi" w:eastAsiaTheme="majorEastAsia" w:hAnsiTheme="majorHAnsi" w:cstheme="majorBidi"/>
      <w:i/>
      <w:iCs/>
      <w:caps/>
      <w:color w:val="280B28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6921"/>
    <w:rPr>
      <w:rFonts w:asciiTheme="majorHAnsi" w:eastAsiaTheme="majorEastAsia" w:hAnsiTheme="majorHAnsi" w:cstheme="majorBidi"/>
      <w:b/>
      <w:bCs/>
      <w:color w:val="280B28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6921"/>
    <w:rPr>
      <w:rFonts w:asciiTheme="majorHAnsi" w:eastAsiaTheme="majorEastAsia" w:hAnsiTheme="majorHAnsi" w:cstheme="majorBidi"/>
      <w:b/>
      <w:bCs/>
      <w:i/>
      <w:iCs/>
      <w:color w:val="280B28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6921"/>
    <w:rPr>
      <w:rFonts w:asciiTheme="majorHAnsi" w:eastAsiaTheme="majorEastAsia" w:hAnsiTheme="majorHAnsi" w:cstheme="majorBidi"/>
      <w:i/>
      <w:iCs/>
      <w:color w:val="280B28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56921"/>
    <w:pPr>
      <w:spacing w:line="240" w:lineRule="auto"/>
    </w:pPr>
    <w:rPr>
      <w:b/>
      <w:bCs/>
      <w:smallCaps/>
      <w:color w:val="002250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A5692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2250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56921"/>
    <w:rPr>
      <w:rFonts w:asciiTheme="majorHAnsi" w:eastAsiaTheme="majorEastAsia" w:hAnsiTheme="majorHAnsi" w:cstheme="majorBidi"/>
      <w:caps/>
      <w:color w:val="002250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692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21652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6921"/>
    <w:rPr>
      <w:rFonts w:asciiTheme="majorHAnsi" w:eastAsiaTheme="majorEastAsia" w:hAnsiTheme="majorHAnsi" w:cstheme="majorBidi"/>
      <w:color w:val="521652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A56921"/>
    <w:rPr>
      <w:b/>
      <w:bCs/>
    </w:rPr>
  </w:style>
  <w:style w:type="character" w:styleId="Emphasis">
    <w:name w:val="Emphasis"/>
    <w:basedOn w:val="DefaultParagraphFont"/>
    <w:uiPriority w:val="20"/>
    <w:qFormat/>
    <w:rsid w:val="00A56921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A56921"/>
    <w:pPr>
      <w:spacing w:before="120" w:after="120"/>
      <w:ind w:left="720"/>
    </w:pPr>
    <w:rPr>
      <w:color w:val="002250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56921"/>
    <w:rPr>
      <w:color w:val="002250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692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02250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6921"/>
    <w:rPr>
      <w:rFonts w:asciiTheme="majorHAnsi" w:eastAsiaTheme="majorEastAsia" w:hAnsiTheme="majorHAnsi" w:cstheme="majorBidi"/>
      <w:color w:val="002250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5692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5692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5692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56921"/>
    <w:rPr>
      <w:b/>
      <w:bCs/>
      <w:smallCaps/>
      <w:color w:val="002250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5692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56921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DF71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71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71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71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712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CCIST Theme">
  <a:themeElements>
    <a:clrScheme name="MCCIST Custom">
      <a:dk1>
        <a:sysClr val="windowText" lastClr="000000"/>
      </a:dk1>
      <a:lt1>
        <a:sysClr val="window" lastClr="FFFFFF"/>
      </a:lt1>
      <a:dk2>
        <a:srgbClr val="002250"/>
      </a:dk2>
      <a:lt2>
        <a:srgbClr val="DAD6DD"/>
      </a:lt2>
      <a:accent1>
        <a:srgbClr val="521652"/>
      </a:accent1>
      <a:accent2>
        <a:srgbClr val="FEC400"/>
      </a:accent2>
      <a:accent3>
        <a:srgbClr val="41737B"/>
      </a:accent3>
      <a:accent4>
        <a:srgbClr val="FFF1C4"/>
      </a:accent4>
      <a:accent5>
        <a:srgbClr val="265F33"/>
      </a:accent5>
      <a:accent6>
        <a:srgbClr val="7A0C00"/>
      </a:accent6>
      <a:hlink>
        <a:srgbClr val="41737B"/>
      </a:hlink>
      <a:folHlink>
        <a:srgbClr val="7A0C00"/>
      </a:folHlink>
    </a:clrScheme>
    <a:fontScheme name="MCCIST Font Theme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Lead xmlns="d3b663c2-a89f-45b7-967c-5aca20b7e648" xsi:nil="true"/>
    <Category-PGIP xmlns="40b75d5b-f501-43f5-8514-0dee21716a26">Communication</Category-PGIP>
    <Dashboard_x0020_Date xmlns="40b75d5b-f501-43f5-8514-0dee21716a26" xsi:nil="true"/>
    <Dev_x0020_Team_x0020_Meeting_x0020_Date xmlns="40b75d5b-f501-43f5-8514-0dee21716a26" xsi:nil="true"/>
    <Quarterly_x0020_Meeting_x0020_Date xmlns="40b75d5b-f501-43f5-8514-0dee21716a26" xsi:nil="true"/>
    <Expiration_x0020_Date xmlns="40b75d5b-f501-43f5-8514-0dee21716a26" xsi:nil="true"/>
    <Document_x0020_Lead xmlns="40b75d5b-f501-43f5-8514-0dee21716a26">
      <UserInfo>
        <DisplayName>Kobernik, Kathleen</DisplayName>
        <AccountId>586</AccountId>
        <AccountType/>
      </UserInfo>
    </Document_x0020_Lead>
    <Document_x0020_Type xmlns="40b75d5b-f501-43f5-8514-0dee21716a26">
      <Value>BCBSM Documents (BD)</Value>
    </Document_x0020_Type>
    <Initiative_x002F_Project_x0020_Name1 xmlns="40b75d5b-f501-43f5-8514-0dee21716a26">Behavioral Health</Initiative_x002F_Project_x0020_Name1>
    <Release_x0020_Date xmlns="d3b663c2-a89f-45b7-967c-5aca20b7e648" xsi:nil="true"/>
    <CategoryPGIP xmlns="d3b663c2-a89f-45b7-967c-5aca20b7e64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GIP Document" ma:contentTypeID="0x010100F16B9201A3EBAF489D63E571E729F23200AF511C0FFAA1234BA8FD180BC61F38C7" ma:contentTypeVersion="49" ma:contentTypeDescription="PGIP Document Content Type. Used for all PGIP Documents." ma:contentTypeScope="" ma:versionID="747ee5c6c871621c3613daa4cd1f48c1">
  <xsd:schema xmlns:xsd="http://www.w3.org/2001/XMLSchema" xmlns:xs="http://www.w3.org/2001/XMLSchema" xmlns:p="http://schemas.microsoft.com/office/2006/metadata/properties" xmlns:ns2="40b75d5b-f501-43f5-8514-0dee21716a26" xmlns:ns3="d3b663c2-a89f-45b7-967c-5aca20b7e648" targetNamespace="http://schemas.microsoft.com/office/2006/metadata/properties" ma:root="true" ma:fieldsID="4b564c07a1792d227625b16506607e98" ns2:_="" ns3:_="">
    <xsd:import namespace="40b75d5b-f501-43f5-8514-0dee21716a26"/>
    <xsd:import namespace="d3b663c2-a89f-45b7-967c-5aca20b7e648"/>
    <xsd:element name="properties">
      <xsd:complexType>
        <xsd:sequence>
          <xsd:element name="documentManagement">
            <xsd:complexType>
              <xsd:all>
                <xsd:element ref="ns2:Category-PGIP" minOccurs="0"/>
                <xsd:element ref="ns2:Document_x0020_Type" minOccurs="0"/>
                <xsd:element ref="ns2:Document_x0020_Lead" minOccurs="0"/>
                <xsd:element ref="ns2:Expiration_x0020_Date" minOccurs="0"/>
                <xsd:element ref="ns2:Quarterly_x0020_Meeting_x0020_Date" minOccurs="0"/>
                <xsd:element ref="ns2:Dev_x0020_Team_x0020_Meeting_x0020_Date" minOccurs="0"/>
                <xsd:element ref="ns2:Initiative_x002F_Project_x0020_Name1" minOccurs="0"/>
                <xsd:element ref="ns3:CategoryPGIP" minOccurs="0"/>
                <xsd:element ref="ns3:DocumentLead" minOccurs="0"/>
                <xsd:element ref="ns3:Release_x0020_Date" minOccurs="0"/>
                <xsd:element ref="ns2:Dashboard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b75d5b-f501-43f5-8514-0dee21716a26" elementFormDefault="qualified">
    <xsd:import namespace="http://schemas.microsoft.com/office/2006/documentManagement/types"/>
    <xsd:import namespace="http://schemas.microsoft.com/office/infopath/2007/PartnerControls"/>
    <xsd:element name="Category-PGIP" ma:index="2" nillable="true" ma:displayName="Category-PGIP" ma:internalName="Category_x002d_PGIP0">
      <xsd:simpleType>
        <xsd:restriction base="dms:Text">
          <xsd:maxLength value="255"/>
        </xsd:restriction>
      </xsd:simpleType>
    </xsd:element>
    <xsd:element name="Document_x0020_Type" ma:index="3" nillable="true" ma:displayName="Document Type" ma:internalName="Document_x0020_Type" ma:readOnly="fals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CBSM Documents (BD)"/>
                    <xsd:enumeration value="CQI Documents (CD)"/>
                    <xsd:enumeration value="Specialist Documents (SD)"/>
                    <xsd:enumeration value="Other"/>
                  </xsd:restriction>
                </xsd:simpleType>
              </xsd:element>
            </xsd:sequence>
          </xsd:extension>
        </xsd:complexContent>
      </xsd:complexType>
    </xsd:element>
    <xsd:element name="Document_x0020_Lead" ma:index="4" nillable="true" ma:displayName="Document Lead" ma:list="UserInfo" ma:SharePointGroup="0" ma:internalName="Document_x0020_Lead" ma:readOnly="false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piration_x0020_Date" ma:index="5" nillable="true" ma:displayName="Expiration Date" ma:format="DateOnly" ma:internalName="Expiration_x0020_Date">
      <xsd:simpleType>
        <xsd:restriction base="dms:DateTime"/>
      </xsd:simpleType>
    </xsd:element>
    <xsd:element name="Quarterly_x0020_Meeting_x0020_Date" ma:index="12" nillable="true" ma:displayName="Quarterly Meeting Date" ma:internalName="Quarterly_x0020_Meeting_x0020_Date0">
      <xsd:simpleType>
        <xsd:restriction base="dms:Text">
          <xsd:maxLength value="255"/>
        </xsd:restriction>
      </xsd:simpleType>
    </xsd:element>
    <xsd:element name="Dev_x0020_Team_x0020_Meeting_x0020_Date" ma:index="13" nillable="true" ma:displayName="Dev Team Meeting Date" ma:format="DateTime" ma:internalName="Dev_x0020_Team_x0020_Meeting_x0020_Date0">
      <xsd:simpleType>
        <xsd:restriction base="dms:DateTime"/>
      </xsd:simpleType>
    </xsd:element>
    <xsd:element name="Initiative_x002F_Project_x0020_Name1" ma:index="14" nillable="true" ma:displayName="Initiative/Project Name" ma:internalName="Initiative_x002F_Project_x0020_Name1">
      <xsd:simpleType>
        <xsd:restriction base="dms:Text">
          <xsd:maxLength value="255"/>
        </xsd:restriction>
      </xsd:simpleType>
    </xsd:element>
    <xsd:element name="Dashboard_x0020_Date" ma:index="18" nillable="true" ma:displayName="Dashboard Date" ma:internalName="Dashboard_x0020_Dat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b663c2-a89f-45b7-967c-5aca20b7e648" elementFormDefault="qualified">
    <xsd:import namespace="http://schemas.microsoft.com/office/2006/documentManagement/types"/>
    <xsd:import namespace="http://schemas.microsoft.com/office/infopath/2007/PartnerControls"/>
    <xsd:element name="CategoryPGIP" ma:index="15" nillable="true" ma:displayName="CategoryPGIP" ma:internalName="CategoryPGIP">
      <xsd:simpleType>
        <xsd:restriction base="dms:Text">
          <xsd:maxLength value="255"/>
        </xsd:restriction>
      </xsd:simpleType>
    </xsd:element>
    <xsd:element name="DocumentLead" ma:index="16" nillable="true" ma:displayName="DocumentLead" ma:internalName="DocumentLead">
      <xsd:simpleType>
        <xsd:restriction base="dms:Text">
          <xsd:maxLength value="255"/>
        </xsd:restriction>
      </xsd:simpleType>
    </xsd:element>
    <xsd:element name="Release_x0020_Date" ma:index="17" nillable="true" ma:displayName="Release Date" ma:format="Dropdown" ma:internalName="Release_x0020_Date">
      <xsd:simpleType>
        <xsd:restriction base="dms:Choice">
          <xsd:enumeration value="5/30/2012"/>
          <xsd:enumeration value="12/5/2012"/>
          <xsd:enumeration value="5/31/2013"/>
          <xsd:enumeration value="11/29/2013"/>
          <xsd:enumeration value="5/30/2014"/>
          <xsd:enumeration value="11/28/2014"/>
          <xsd:enumeration value="5/29/2015"/>
          <xsd:enumeration value="11/30/2015"/>
          <xsd:enumeration value="5/31/2016"/>
          <xsd:enumeration value="11/30/2016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1B84D7-D0B4-4F9D-951F-A240A0AB67ED}">
  <ds:schemaRefs>
    <ds:schemaRef ds:uri="http://schemas.openxmlformats.org/package/2006/metadata/core-properties"/>
    <ds:schemaRef ds:uri="http://www.w3.org/XML/1998/namespace"/>
    <ds:schemaRef ds:uri="d3b663c2-a89f-45b7-967c-5aca20b7e648"/>
    <ds:schemaRef ds:uri="40b75d5b-f501-43f5-8514-0dee21716a26"/>
    <ds:schemaRef ds:uri="http://schemas.microsoft.com/office/2006/documentManagement/types"/>
    <ds:schemaRef ds:uri="http://purl.org/dc/terms/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9AD31E53-DF82-415C-BF38-F2F32F87F1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b75d5b-f501-43f5-8514-0dee21716a26"/>
    <ds:schemaRef ds:uri="d3b663c2-a89f-45b7-967c-5aca20b7e6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0A2AC0D-2AB5-4BF2-94C8-1364E0D29D8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2D533BD-307A-48E6-8409-BB599302E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08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o-is-on-my-Collaborative-Care-Team-Clinic-Flyer-for-Patients</vt:lpstr>
    </vt:vector>
  </TitlesOfParts>
  <Company>University of Michigan Health System</Company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o-is-on-my-Collaborative-Care-Team-Clinic-Flyer-for-Patients</dc:title>
  <dc:subject/>
  <dc:creator>Milad, Marina</dc:creator>
  <cp:keywords/>
  <dc:description/>
  <cp:lastModifiedBy>Porter, Theresa</cp:lastModifiedBy>
  <cp:revision>6</cp:revision>
  <cp:lastPrinted>2018-08-07T19:48:00Z</cp:lastPrinted>
  <dcterms:created xsi:type="dcterms:W3CDTF">2022-04-05T16:37:00Z</dcterms:created>
  <dcterms:modified xsi:type="dcterms:W3CDTF">2022-04-06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6B9201A3EBAF489D63E571E729F23200AF511C0FFAA1234BA8FD180BC61F38C7</vt:lpwstr>
  </property>
  <property fmtid="{D5CDD505-2E9C-101B-9397-08002B2CF9AE}" pid="3" name="Audience1">
    <vt:lpwstr>Internal &amp; External</vt:lpwstr>
  </property>
</Properties>
</file>